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AE08" w14:textId="72BB68D6" w:rsidR="003F3563" w:rsidRPr="005864FC" w:rsidRDefault="00402347" w:rsidP="001F5CDA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864FC">
        <w:rPr>
          <w:rFonts w:ascii="Times New Roman" w:hAnsi="Times New Roman" w:cs="Times New Roman"/>
          <w:b/>
          <w:bCs/>
          <w:noProof/>
          <w:lang w:bidi="ne-NP"/>
        </w:rPr>
        <w:drawing>
          <wp:anchor distT="0" distB="0" distL="114300" distR="114300" simplePos="0" relativeHeight="251660288" behindDoc="0" locked="0" layoutInCell="1" allowOverlap="1" wp14:anchorId="7E094C7E" wp14:editId="5B28A030">
            <wp:simplePos x="0" y="0"/>
            <wp:positionH relativeFrom="margin">
              <wp:posOffset>5365750</wp:posOffset>
            </wp:positionH>
            <wp:positionV relativeFrom="paragraph">
              <wp:posOffset>272</wp:posOffset>
            </wp:positionV>
            <wp:extent cx="868680" cy="796290"/>
            <wp:effectExtent l="0" t="0" r="7620" b="3810"/>
            <wp:wrapThrough wrapText="bothSides">
              <wp:wrapPolygon edited="0">
                <wp:start x="0" y="0"/>
                <wp:lineTo x="0" y="21187"/>
                <wp:lineTo x="21316" y="21187"/>
                <wp:lineTo x="2131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64FC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BCD25BD" wp14:editId="0999F085">
            <wp:simplePos x="0" y="0"/>
            <wp:positionH relativeFrom="margin">
              <wp:posOffset>-533400</wp:posOffset>
            </wp:positionH>
            <wp:positionV relativeFrom="margin">
              <wp:posOffset>0</wp:posOffset>
            </wp:positionV>
            <wp:extent cx="996315" cy="82042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83"/>
                    <a:stretch/>
                  </pic:blipFill>
                  <pic:spPr bwMode="auto">
                    <a:xfrm>
                      <a:off x="0" y="0"/>
                      <a:ext cx="996315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CDA">
        <w:rPr>
          <w:rFonts w:ascii="Times New Roman" w:hAnsi="Times New Roman" w:cs="Times New Roman"/>
          <w:b/>
          <w:bCs/>
          <w:sz w:val="20"/>
          <w:szCs w:val="20"/>
        </w:rPr>
        <w:t xml:space="preserve">           </w:t>
      </w:r>
      <w:r w:rsidRPr="005864FC">
        <w:rPr>
          <w:rFonts w:ascii="Times New Roman" w:hAnsi="Times New Roman" w:cs="Times New Roman"/>
          <w:b/>
          <w:bCs/>
          <w:sz w:val="20"/>
          <w:szCs w:val="20"/>
        </w:rPr>
        <w:t>(Academic Collaboration with Asia Pacific University of Technology and Innovation, Malaysia)</w:t>
      </w:r>
    </w:p>
    <w:p w14:paraId="72F5E023" w14:textId="26AEFB8C" w:rsidR="003F3563" w:rsidRPr="005864FC" w:rsidRDefault="00C1107F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864FC">
        <w:rPr>
          <w:rFonts w:ascii="Times New Roman" w:hAnsi="Times New Roman" w:cs="Times New Roman"/>
          <w:b/>
          <w:sz w:val="40"/>
          <w:szCs w:val="40"/>
        </w:rPr>
        <w:t>Techspire College</w:t>
      </w:r>
    </w:p>
    <w:p w14:paraId="3F16544E" w14:textId="137D3FF4" w:rsidR="00C1107F" w:rsidRPr="005864FC" w:rsidRDefault="00C306E6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T10</w:t>
      </w:r>
      <w:r w:rsidR="006C7705">
        <w:rPr>
          <w:rFonts w:ascii="Times New Roman" w:hAnsi="Times New Roman" w:cs="Times New Roman"/>
          <w:b/>
          <w:sz w:val="40"/>
          <w:szCs w:val="40"/>
        </w:rPr>
        <w:t>8</w:t>
      </w:r>
      <w:r>
        <w:rPr>
          <w:rFonts w:ascii="Times New Roman" w:hAnsi="Times New Roman" w:cs="Times New Roman"/>
          <w:b/>
          <w:sz w:val="40"/>
          <w:szCs w:val="40"/>
        </w:rPr>
        <w:t>-3-1</w:t>
      </w:r>
    </w:p>
    <w:p w14:paraId="0C91903B" w14:textId="13EBE063" w:rsidR="003F3563" w:rsidRPr="005864FC" w:rsidRDefault="006C7705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Python Programming</w:t>
      </w:r>
    </w:p>
    <w:p w14:paraId="008E83EF" w14:textId="70E9A0D2" w:rsidR="00C1107F" w:rsidRPr="005864FC" w:rsidRDefault="00C1107F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864FC">
        <w:rPr>
          <w:rFonts w:ascii="Times New Roman" w:hAnsi="Times New Roman" w:cs="Times New Roman"/>
          <w:b/>
          <w:sz w:val="40"/>
          <w:szCs w:val="40"/>
        </w:rPr>
        <w:t>BSc.IT 1</w:t>
      </w:r>
      <w:r w:rsidRPr="005864FC">
        <w:rPr>
          <w:rFonts w:ascii="Times New Roman" w:hAnsi="Times New Roman" w:cs="Times New Roman"/>
          <w:b/>
          <w:sz w:val="40"/>
          <w:szCs w:val="40"/>
          <w:vertAlign w:val="superscript"/>
        </w:rPr>
        <w:t>st</w:t>
      </w:r>
      <w:r w:rsidRPr="005864FC">
        <w:rPr>
          <w:rFonts w:ascii="Times New Roman" w:hAnsi="Times New Roman" w:cs="Times New Roman"/>
          <w:b/>
          <w:sz w:val="40"/>
          <w:szCs w:val="40"/>
        </w:rPr>
        <w:t xml:space="preserve"> Semester</w:t>
      </w:r>
    </w:p>
    <w:p w14:paraId="4756CE3F" w14:textId="7E2C273E" w:rsidR="003F3563" w:rsidRPr="005864FC" w:rsidRDefault="0085529F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864FC">
        <w:rPr>
          <w:rFonts w:ascii="Times New Roman" w:hAnsi="Times New Roman" w:cs="Times New Roman"/>
          <w:b/>
          <w:sz w:val="40"/>
          <w:szCs w:val="40"/>
        </w:rPr>
        <w:t xml:space="preserve">DATE: </w:t>
      </w:r>
    </w:p>
    <w:p w14:paraId="428F97E2" w14:textId="77777777" w:rsidR="003F3563" w:rsidRPr="005864FC" w:rsidRDefault="003F3563" w:rsidP="00402347">
      <w:pPr>
        <w:pBdr>
          <w:bottom w:val="single" w:sz="12" w:space="14" w:color="auto"/>
        </w:pBdr>
        <w:spacing w:line="360" w:lineRule="auto"/>
        <w:rPr>
          <w:rFonts w:ascii="Times New Roman" w:hAnsi="Times New Roman" w:cs="Times New Roman"/>
        </w:rPr>
      </w:pPr>
    </w:p>
    <w:p w14:paraId="47AF9935" w14:textId="4D21CC69" w:rsidR="00C1107F" w:rsidRPr="005864FC" w:rsidRDefault="006C7705" w:rsidP="00402347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ab</w:t>
      </w:r>
      <w:r w:rsidR="00402347" w:rsidRPr="005864FC">
        <w:rPr>
          <w:rFonts w:ascii="Times New Roman" w:hAnsi="Times New Roman" w:cs="Times New Roman"/>
          <w:b/>
          <w:bCs/>
          <w:sz w:val="32"/>
          <w:szCs w:val="32"/>
        </w:rPr>
        <w:t xml:space="preserve"> Report</w:t>
      </w:r>
    </w:p>
    <w:p w14:paraId="37C58136" w14:textId="77777777" w:rsidR="00402347" w:rsidRPr="005864FC" w:rsidRDefault="00402347" w:rsidP="0040234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30230FF8" w14:textId="77777777" w:rsidR="00402347" w:rsidRPr="005864FC" w:rsidRDefault="00402347" w:rsidP="00C1107F">
      <w:pPr>
        <w:spacing w:line="36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14:paraId="1E296CA6" w14:textId="63117785" w:rsidR="00C1107F" w:rsidRPr="005864FC" w:rsidRDefault="00C1107F" w:rsidP="00C1107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5864FC">
        <w:rPr>
          <w:rFonts w:ascii="Times New Roman" w:hAnsi="Times New Roman" w:cs="Times New Roman"/>
          <w:b/>
          <w:bCs/>
          <w:sz w:val="32"/>
          <w:szCs w:val="32"/>
        </w:rPr>
        <w:t>Submitted By:</w:t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  <w:t>Submitted To:</w:t>
      </w:r>
    </w:p>
    <w:p w14:paraId="02E1AA8D" w14:textId="4B911996" w:rsidR="00C1107F" w:rsidRPr="005864FC" w:rsidRDefault="00C1107F" w:rsidP="00C1107F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864FC">
        <w:rPr>
          <w:rFonts w:ascii="Times New Roman" w:hAnsi="Times New Roman" w:cs="Times New Roman"/>
          <w:sz w:val="28"/>
          <w:szCs w:val="28"/>
        </w:rPr>
        <w:t>Name:</w:t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  <w:t>BSc.IT Department</w:t>
      </w:r>
    </w:p>
    <w:p w14:paraId="36624CF4" w14:textId="32CD45C9" w:rsidR="005864FC" w:rsidRPr="005864FC" w:rsidRDefault="00402347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864FC">
        <w:rPr>
          <w:rFonts w:ascii="Times New Roman" w:hAnsi="Times New Roman" w:cs="Times New Roman"/>
          <w:sz w:val="28"/>
          <w:szCs w:val="28"/>
        </w:rPr>
        <w:t>Intake:</w:t>
      </w:r>
      <w:r w:rsidR="006C7705">
        <w:rPr>
          <w:rFonts w:ascii="Times New Roman" w:hAnsi="Times New Roman" w:cs="Times New Roman"/>
          <w:sz w:val="28"/>
          <w:szCs w:val="28"/>
        </w:rPr>
        <w:t xml:space="preserve"> </w:t>
      </w:r>
      <w:r w:rsidR="00BD4C3A">
        <w:rPr>
          <w:rFonts w:ascii="Times New Roman" w:hAnsi="Times New Roman" w:cs="Times New Roman"/>
          <w:sz w:val="28"/>
          <w:szCs w:val="28"/>
        </w:rPr>
        <w:t>September 2024</w:t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</w:p>
    <w:p w14:paraId="25D5EB19" w14:textId="1AA8E651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C9868CC" w14:textId="5DF93CDD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DA0D38F" w14:textId="27DBBFC0" w:rsid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457E91D" w14:textId="77777777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7836016" w14:textId="67F6EC5B" w:rsidR="001F5CDA" w:rsidRDefault="001F5CDA" w:rsidP="001F5CDA">
      <w:pPr>
        <w:tabs>
          <w:tab w:val="left" w:pos="2328"/>
          <w:tab w:val="center" w:pos="4783"/>
        </w:tabs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5864FC" w:rsidRPr="001F5CDA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3D2384CC" w14:textId="77777777" w:rsidR="001F5CDA" w:rsidRPr="001F5CDA" w:rsidRDefault="001F5CDA" w:rsidP="001F5CD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556" w:type="dxa"/>
        <w:tblLook w:val="04A0" w:firstRow="1" w:lastRow="0" w:firstColumn="1" w:lastColumn="0" w:noHBand="0" w:noVBand="1"/>
      </w:tblPr>
      <w:tblGrid>
        <w:gridCol w:w="747"/>
        <w:gridCol w:w="5013"/>
        <w:gridCol w:w="1975"/>
        <w:gridCol w:w="1821"/>
      </w:tblGrid>
      <w:tr w:rsidR="001F5CDA" w:rsidRPr="001F5CDA" w14:paraId="2ADA0D80" w14:textId="77777777" w:rsidTr="00C212CA">
        <w:tc>
          <w:tcPr>
            <w:tcW w:w="747" w:type="dxa"/>
          </w:tcPr>
          <w:p w14:paraId="06BB04D4" w14:textId="6E90E4E9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.</w:t>
            </w:r>
          </w:p>
        </w:tc>
        <w:tc>
          <w:tcPr>
            <w:tcW w:w="5013" w:type="dxa"/>
          </w:tcPr>
          <w:p w14:paraId="4FB4DAE2" w14:textId="6959A6FE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 WORKS</w:t>
            </w:r>
          </w:p>
        </w:tc>
        <w:tc>
          <w:tcPr>
            <w:tcW w:w="1975" w:type="dxa"/>
          </w:tcPr>
          <w:p w14:paraId="6DBE1220" w14:textId="31721332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1821" w:type="dxa"/>
          </w:tcPr>
          <w:p w14:paraId="683DEDD6" w14:textId="71BDE389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F5CDA" w:rsidRPr="001F5CDA" w14:paraId="7C90D75E" w14:textId="77777777" w:rsidTr="00C212CA">
        <w:trPr>
          <w:trHeight w:val="368"/>
        </w:trPr>
        <w:tc>
          <w:tcPr>
            <w:tcW w:w="747" w:type="dxa"/>
          </w:tcPr>
          <w:p w14:paraId="6E75FECD" w14:textId="4E70E8DC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13" w:type="dxa"/>
          </w:tcPr>
          <w:p w14:paraId="3FBD0019" w14:textId="516163E8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PROBLEM SOLVING TECHNIQUES</w:t>
            </w:r>
          </w:p>
        </w:tc>
        <w:tc>
          <w:tcPr>
            <w:tcW w:w="1975" w:type="dxa"/>
          </w:tcPr>
          <w:p w14:paraId="7BAE0CD6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0B9A236" w14:textId="2FCA3708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59F85730" w14:textId="77777777" w:rsidTr="00C212CA">
        <w:trPr>
          <w:trHeight w:val="197"/>
        </w:trPr>
        <w:tc>
          <w:tcPr>
            <w:tcW w:w="747" w:type="dxa"/>
          </w:tcPr>
          <w:p w14:paraId="3AFB4B7D" w14:textId="390E6D84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13" w:type="dxa"/>
          </w:tcPr>
          <w:p w14:paraId="558BD6F2" w14:textId="124E1FB7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PROBLEM SOLVING TECHNIQUES</w:t>
            </w:r>
          </w:p>
        </w:tc>
        <w:tc>
          <w:tcPr>
            <w:tcW w:w="1975" w:type="dxa"/>
          </w:tcPr>
          <w:p w14:paraId="3A65C58E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70C1E843" w14:textId="5F2F7343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18D19F78" w14:textId="77777777" w:rsidTr="00C212CA">
        <w:trPr>
          <w:trHeight w:val="431"/>
        </w:trPr>
        <w:tc>
          <w:tcPr>
            <w:tcW w:w="747" w:type="dxa"/>
          </w:tcPr>
          <w:p w14:paraId="0AAD1427" w14:textId="1D9A8005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13" w:type="dxa"/>
          </w:tcPr>
          <w:p w14:paraId="2CEAC814" w14:textId="0866ADAD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GETTING STARTED WITH PYTHON</w:t>
            </w:r>
          </w:p>
        </w:tc>
        <w:tc>
          <w:tcPr>
            <w:tcW w:w="1975" w:type="dxa"/>
          </w:tcPr>
          <w:p w14:paraId="7D2C8380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460A6BAD" w14:textId="6D58A7DC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472F043A" w14:textId="77777777" w:rsidTr="00C212CA">
        <w:trPr>
          <w:trHeight w:val="1007"/>
        </w:trPr>
        <w:tc>
          <w:tcPr>
            <w:tcW w:w="747" w:type="dxa"/>
          </w:tcPr>
          <w:p w14:paraId="25008FC3" w14:textId="0F5E88C0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013" w:type="dxa"/>
          </w:tcPr>
          <w:p w14:paraId="2197E7B6" w14:textId="7649EDE4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NTROL STRUCTURE IN PYTHON – CONDITIONAL STATEMENT</w:t>
            </w:r>
          </w:p>
        </w:tc>
        <w:tc>
          <w:tcPr>
            <w:tcW w:w="1975" w:type="dxa"/>
          </w:tcPr>
          <w:p w14:paraId="1F1F9316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BA0E99D" w14:textId="2FBDCAF3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16E3C3D8" w14:textId="77777777" w:rsidTr="00C212CA">
        <w:tc>
          <w:tcPr>
            <w:tcW w:w="747" w:type="dxa"/>
          </w:tcPr>
          <w:p w14:paraId="43459853" w14:textId="43882DCA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013" w:type="dxa"/>
          </w:tcPr>
          <w:p w14:paraId="5FF18F54" w14:textId="03558AAF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NTROL STRUCTURE IN PYTHON – REPETITION STATEMENT</w:t>
            </w:r>
          </w:p>
        </w:tc>
        <w:tc>
          <w:tcPr>
            <w:tcW w:w="1975" w:type="dxa"/>
          </w:tcPr>
          <w:p w14:paraId="3FD71033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11467ED" w14:textId="195A7F6C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341025EE" w14:textId="77777777" w:rsidTr="00C212CA">
        <w:tc>
          <w:tcPr>
            <w:tcW w:w="747" w:type="dxa"/>
          </w:tcPr>
          <w:p w14:paraId="1ADBC20C" w14:textId="7A079BEB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013" w:type="dxa"/>
          </w:tcPr>
          <w:p w14:paraId="7BAFFB2E" w14:textId="34C5B7E8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FUNCTION IN PYTHON</w:t>
            </w:r>
          </w:p>
        </w:tc>
        <w:tc>
          <w:tcPr>
            <w:tcW w:w="1975" w:type="dxa"/>
          </w:tcPr>
          <w:p w14:paraId="542B4F77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29441616" w14:textId="389556AF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5788C2B9" w14:textId="77777777" w:rsidTr="00C212CA">
        <w:tc>
          <w:tcPr>
            <w:tcW w:w="747" w:type="dxa"/>
          </w:tcPr>
          <w:p w14:paraId="36A3D0ED" w14:textId="7E5D1E18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013" w:type="dxa"/>
          </w:tcPr>
          <w:p w14:paraId="4592DE94" w14:textId="7A5EF1B1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WORKING WITH STRING</w:t>
            </w:r>
          </w:p>
        </w:tc>
        <w:tc>
          <w:tcPr>
            <w:tcW w:w="1975" w:type="dxa"/>
          </w:tcPr>
          <w:p w14:paraId="03E1F9F2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2E719C5F" w14:textId="1C94648B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4DBC959B" w14:textId="77777777" w:rsidTr="00C212CA">
        <w:tc>
          <w:tcPr>
            <w:tcW w:w="747" w:type="dxa"/>
          </w:tcPr>
          <w:p w14:paraId="26916519" w14:textId="4E73F4AA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013" w:type="dxa"/>
          </w:tcPr>
          <w:p w14:paraId="32E028BB" w14:textId="6C1431C6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LLECTION DATA TYPE - LIST</w:t>
            </w:r>
          </w:p>
        </w:tc>
        <w:tc>
          <w:tcPr>
            <w:tcW w:w="1975" w:type="dxa"/>
          </w:tcPr>
          <w:p w14:paraId="6B5D8CA4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C874DB2" w14:textId="0F3E7D6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4E4FB64E" w14:textId="77777777" w:rsidTr="00C212CA">
        <w:tc>
          <w:tcPr>
            <w:tcW w:w="747" w:type="dxa"/>
          </w:tcPr>
          <w:p w14:paraId="5A7D7BDE" w14:textId="1E7BA935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013" w:type="dxa"/>
          </w:tcPr>
          <w:p w14:paraId="1B05D4D5" w14:textId="0999CFA1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LLECTION DATA TYPE - TUPLE</w:t>
            </w:r>
          </w:p>
        </w:tc>
        <w:tc>
          <w:tcPr>
            <w:tcW w:w="1975" w:type="dxa"/>
          </w:tcPr>
          <w:p w14:paraId="5A2A9794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49C2B968" w14:textId="7EE96091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5339404E" w14:textId="77777777" w:rsidTr="00C212CA">
        <w:trPr>
          <w:trHeight w:val="683"/>
        </w:trPr>
        <w:tc>
          <w:tcPr>
            <w:tcW w:w="747" w:type="dxa"/>
          </w:tcPr>
          <w:p w14:paraId="023C3898" w14:textId="78DC937E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013" w:type="dxa"/>
          </w:tcPr>
          <w:p w14:paraId="5B53CE1F" w14:textId="7273368F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LLECTION DATA TYPE – SET AND DICTIONARY</w:t>
            </w:r>
          </w:p>
        </w:tc>
        <w:tc>
          <w:tcPr>
            <w:tcW w:w="1975" w:type="dxa"/>
          </w:tcPr>
          <w:p w14:paraId="1467F138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3917703A" w14:textId="2F06012D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3B194647" w14:textId="77777777" w:rsidTr="00C212CA">
        <w:tc>
          <w:tcPr>
            <w:tcW w:w="747" w:type="dxa"/>
          </w:tcPr>
          <w:p w14:paraId="5F169313" w14:textId="46227E06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013" w:type="dxa"/>
          </w:tcPr>
          <w:p w14:paraId="00153655" w14:textId="27D2E523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FILE HANDLING IN PYTHON</w:t>
            </w:r>
          </w:p>
        </w:tc>
        <w:tc>
          <w:tcPr>
            <w:tcW w:w="1975" w:type="dxa"/>
          </w:tcPr>
          <w:p w14:paraId="25B4935C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48D1FE65" w14:textId="729DAAF6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4FC6D9B" w14:textId="77777777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A7D3557" w14:textId="40741C5A" w:rsidR="005864FC" w:rsidRPr="005864FC" w:rsidRDefault="005864FC" w:rsidP="00402347">
      <w:pPr>
        <w:pStyle w:val="ListParagraph"/>
        <w:spacing w:line="360" w:lineRule="auto"/>
        <w:ind w:left="6900"/>
        <w:rPr>
          <w:rFonts w:ascii="Times New Roman" w:hAnsi="Times New Roman" w:cs="Times New Roman"/>
          <w:sz w:val="28"/>
          <w:szCs w:val="28"/>
        </w:rPr>
      </w:pPr>
    </w:p>
    <w:p w14:paraId="4170890E" w14:textId="1546A831" w:rsidR="005864FC" w:rsidRPr="005864FC" w:rsidRDefault="005864FC" w:rsidP="00402347">
      <w:pPr>
        <w:pStyle w:val="ListParagraph"/>
        <w:spacing w:line="360" w:lineRule="auto"/>
        <w:ind w:left="6900"/>
        <w:rPr>
          <w:rFonts w:ascii="Times New Roman" w:hAnsi="Times New Roman" w:cs="Times New Roman"/>
          <w:sz w:val="28"/>
          <w:szCs w:val="28"/>
        </w:rPr>
      </w:pPr>
    </w:p>
    <w:p w14:paraId="52AF2BED" w14:textId="77777777" w:rsidR="005864FC" w:rsidRPr="005864FC" w:rsidRDefault="005864FC" w:rsidP="005864FC">
      <w:pPr>
        <w:pStyle w:val="ListParagraph"/>
        <w:spacing w:line="360" w:lineRule="auto"/>
        <w:ind w:left="6900"/>
        <w:jc w:val="both"/>
        <w:rPr>
          <w:rFonts w:ascii="Times New Roman" w:hAnsi="Times New Roman" w:cs="Times New Roman"/>
          <w:sz w:val="28"/>
          <w:szCs w:val="28"/>
        </w:rPr>
      </w:pPr>
    </w:p>
    <w:sectPr w:rsidR="005864FC" w:rsidRPr="005864FC" w:rsidSect="00C1107F">
      <w:pgSz w:w="11906" w:h="16838" w:code="9"/>
      <w:pgMar w:top="1440" w:right="90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AFEEE" w14:textId="77777777" w:rsidR="003E25A1" w:rsidRDefault="003E25A1">
      <w:pPr>
        <w:spacing w:line="240" w:lineRule="auto"/>
      </w:pPr>
      <w:r>
        <w:separator/>
      </w:r>
    </w:p>
  </w:endnote>
  <w:endnote w:type="continuationSeparator" w:id="0">
    <w:p w14:paraId="57FEB85B" w14:textId="77777777" w:rsidR="003E25A1" w:rsidRDefault="003E25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32822" w14:textId="77777777" w:rsidR="003E25A1" w:rsidRDefault="003E25A1">
      <w:pPr>
        <w:spacing w:after="0"/>
      </w:pPr>
      <w:r>
        <w:separator/>
      </w:r>
    </w:p>
  </w:footnote>
  <w:footnote w:type="continuationSeparator" w:id="0">
    <w:p w14:paraId="53A69785" w14:textId="77777777" w:rsidR="003E25A1" w:rsidRDefault="003E25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CDB"/>
    <w:multiLevelType w:val="multilevel"/>
    <w:tmpl w:val="0C2B0C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40793"/>
    <w:multiLevelType w:val="hybridMultilevel"/>
    <w:tmpl w:val="24FC283E"/>
    <w:lvl w:ilvl="0" w:tplc="6B5643B6">
      <w:numFmt w:val="bullet"/>
      <w:lvlText w:val="-"/>
      <w:lvlJc w:val="left"/>
      <w:pPr>
        <w:ind w:left="69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DIwNbM0NjADQiUdpeDU4uLM/DyQAsNaAJJjqKksAAAA"/>
  </w:docVars>
  <w:rsids>
    <w:rsidRoot w:val="004150FC"/>
    <w:rsid w:val="000544BC"/>
    <w:rsid w:val="00055328"/>
    <w:rsid w:val="000700B7"/>
    <w:rsid w:val="000B78E1"/>
    <w:rsid w:val="00145416"/>
    <w:rsid w:val="00182C45"/>
    <w:rsid w:val="001F19C3"/>
    <w:rsid w:val="001F5CDA"/>
    <w:rsid w:val="002506B7"/>
    <w:rsid w:val="002A24C1"/>
    <w:rsid w:val="003213DA"/>
    <w:rsid w:val="003E25A1"/>
    <w:rsid w:val="003F3563"/>
    <w:rsid w:val="00402347"/>
    <w:rsid w:val="004150FC"/>
    <w:rsid w:val="005826BE"/>
    <w:rsid w:val="005864FC"/>
    <w:rsid w:val="00653CA5"/>
    <w:rsid w:val="00695D5C"/>
    <w:rsid w:val="006C7705"/>
    <w:rsid w:val="007B7E6B"/>
    <w:rsid w:val="00822466"/>
    <w:rsid w:val="00833B30"/>
    <w:rsid w:val="00847DAA"/>
    <w:rsid w:val="0085529F"/>
    <w:rsid w:val="008E67E1"/>
    <w:rsid w:val="009B061D"/>
    <w:rsid w:val="00A42DF3"/>
    <w:rsid w:val="00A449A1"/>
    <w:rsid w:val="00B324E9"/>
    <w:rsid w:val="00BD4C3A"/>
    <w:rsid w:val="00C00174"/>
    <w:rsid w:val="00C1107F"/>
    <w:rsid w:val="00C17238"/>
    <w:rsid w:val="00C212CA"/>
    <w:rsid w:val="00C306E6"/>
    <w:rsid w:val="00C923CB"/>
    <w:rsid w:val="00CE186F"/>
    <w:rsid w:val="00D539C6"/>
    <w:rsid w:val="00DE17DB"/>
    <w:rsid w:val="00EA02AD"/>
    <w:rsid w:val="00F614DC"/>
    <w:rsid w:val="00F6350D"/>
    <w:rsid w:val="00FE4386"/>
    <w:rsid w:val="25244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D9596"/>
  <w15:docId w15:val="{FF802778-2680-4C86-851E-286624F52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F5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393B9-3A2B-4E13-9574-78BD83C84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iya Singh</dc:creator>
  <cp:lastModifiedBy>Karan Shrestha</cp:lastModifiedBy>
  <cp:revision>9</cp:revision>
  <cp:lastPrinted>2023-03-01T10:53:00Z</cp:lastPrinted>
  <dcterms:created xsi:type="dcterms:W3CDTF">2024-03-05T04:28:00Z</dcterms:created>
  <dcterms:modified xsi:type="dcterms:W3CDTF">2024-09-12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50ED19C2C51140399C58E64EF6CB3401_12</vt:lpwstr>
  </property>
</Properties>
</file>